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220F1" w14:textId="77777777" w:rsidR="009D3643" w:rsidRPr="0073550B" w:rsidRDefault="009D3643" w:rsidP="009D364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3550B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 Structures</w:t>
      </w:r>
    </w:p>
    <w:p w14:paraId="0D2BC786" w14:textId="4A42D3A7" w:rsidR="009D3643" w:rsidRDefault="009D3643" w:rsidP="009D364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3550B">
        <w:rPr>
          <w:rFonts w:ascii="Times New Roman" w:hAnsi="Times New Roman" w:cs="Times New Roman"/>
          <w:b/>
          <w:bCs/>
          <w:sz w:val="24"/>
          <w:szCs w:val="24"/>
          <w:lang w:val="en-US"/>
        </w:rPr>
        <w:t>COMP6048001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- </w:t>
      </w:r>
      <w:r w:rsidRPr="007F5B3B">
        <w:rPr>
          <w:rFonts w:ascii="Times New Roman" w:hAnsi="Times New Roman" w:cs="Times New Roman"/>
          <w:b/>
          <w:bCs/>
          <w:sz w:val="24"/>
          <w:szCs w:val="24"/>
          <w:lang w:val="en-US"/>
        </w:rPr>
        <w:t>LA09 - LEC</w:t>
      </w:r>
    </w:p>
    <w:p w14:paraId="56F29998" w14:textId="79B76F0A" w:rsidR="00A35DC0" w:rsidRPr="004E5834" w:rsidRDefault="00A35DC0" w:rsidP="009D3643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E583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oal GSLC Session </w:t>
      </w:r>
      <w:r w:rsidR="00473E52" w:rsidRPr="004E5834">
        <w:rPr>
          <w:rFonts w:ascii="Times New Roman" w:hAnsi="Times New Roman" w:cs="Times New Roman"/>
          <w:b/>
          <w:bCs/>
          <w:sz w:val="24"/>
          <w:szCs w:val="24"/>
          <w:lang w:val="en-US"/>
        </w:rPr>
        <w:t>6</w:t>
      </w:r>
    </w:p>
    <w:p w14:paraId="13364870" w14:textId="66474DE1" w:rsidR="00587F61" w:rsidRDefault="00377F9F" w:rsidP="009F17DF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Jals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entang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473E52" w:rsidRPr="00587F61">
        <w:rPr>
          <w:rFonts w:ascii="Times New Roman" w:hAnsi="Times New Roman" w:cs="Times New Roman"/>
          <w:b/>
          <w:bCs/>
          <w:sz w:val="24"/>
          <w:szCs w:val="24"/>
          <w:lang w:val="en-US"/>
        </w:rPr>
        <w:t>Infix, Prefix, Postfix Notation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eri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ontoh</w:t>
      </w:r>
      <w:proofErr w:type="spellEnd"/>
      <w:r w:rsidR="0042238A">
        <w:rPr>
          <w:rFonts w:ascii="Times New Roman" w:hAnsi="Times New Roman" w:cs="Times New Roman"/>
          <w:b/>
          <w:bCs/>
          <w:sz w:val="24"/>
          <w:szCs w:val="24"/>
          <w:lang w:val="en-US"/>
        </w:rPr>
        <w:t>!</w:t>
      </w:r>
    </w:p>
    <w:p w14:paraId="58838D46" w14:textId="66A432D8" w:rsidR="0042238A" w:rsidRPr="0042238A" w:rsidRDefault="0042238A" w:rsidP="009F17DF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ID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Jelas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mengap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iperlu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42238A">
        <w:rPr>
          <w:rFonts w:ascii="Times New Roman" w:hAnsi="Times New Roman" w:cs="Times New Roman"/>
          <w:b/>
          <w:bCs/>
          <w:sz w:val="24"/>
          <w:szCs w:val="24"/>
          <w:lang w:val="en-US"/>
        </w:rPr>
        <w:t>prefix/postfix notation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!</w:t>
      </w:r>
    </w:p>
    <w:p w14:paraId="14B8A78F" w14:textId="261213F1" w:rsidR="004F3877" w:rsidRDefault="002D022C" w:rsidP="009F17DF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Jelas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D6459C">
        <w:rPr>
          <w:rFonts w:ascii="Times New Roman" w:hAnsi="Times New Roman" w:cs="Times New Roman"/>
          <w:b/>
          <w:bCs/>
          <w:sz w:val="24"/>
          <w:szCs w:val="24"/>
          <w:lang w:val="en-US"/>
        </w:rPr>
        <w:t>mengenai</w:t>
      </w:r>
      <w:proofErr w:type="spellEnd"/>
      <w:r w:rsidR="00D6459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D6459C">
        <w:rPr>
          <w:rFonts w:ascii="Times New Roman" w:hAnsi="Times New Roman" w:cs="Times New Roman"/>
          <w:b/>
          <w:bCs/>
          <w:sz w:val="24"/>
          <w:szCs w:val="24"/>
          <w:lang w:val="en-US"/>
        </w:rPr>
        <w:t>cara</w:t>
      </w:r>
      <w:proofErr w:type="spellEnd"/>
      <w:r w:rsidR="00D6459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6E757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nversion </w:t>
      </w:r>
      <w:r w:rsidR="004F387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fix to </w:t>
      </w:r>
      <w:r w:rsidR="006E7575">
        <w:rPr>
          <w:rFonts w:ascii="Times New Roman" w:hAnsi="Times New Roman" w:cs="Times New Roman"/>
          <w:b/>
          <w:bCs/>
          <w:sz w:val="24"/>
          <w:szCs w:val="24"/>
          <w:lang w:val="en-US"/>
        </w:rPr>
        <w:t>P</w:t>
      </w:r>
      <w:r w:rsidR="004F3877">
        <w:rPr>
          <w:rFonts w:ascii="Times New Roman" w:hAnsi="Times New Roman" w:cs="Times New Roman"/>
          <w:b/>
          <w:bCs/>
          <w:sz w:val="24"/>
          <w:szCs w:val="24"/>
          <w:lang w:val="en-US"/>
        </w:rPr>
        <w:t>ostfix Algori</w:t>
      </w:r>
      <w:r w:rsidR="00720A68">
        <w:rPr>
          <w:rFonts w:ascii="Times New Roman" w:hAnsi="Times New Roman" w:cs="Times New Roman"/>
          <w:b/>
          <w:bCs/>
          <w:sz w:val="24"/>
          <w:szCs w:val="24"/>
          <w:lang w:val="en-US"/>
        </w:rPr>
        <w:t>thm</w:t>
      </w:r>
      <w:r w:rsidR="00C112D4">
        <w:rPr>
          <w:rFonts w:ascii="Times New Roman" w:hAnsi="Times New Roman" w:cs="Times New Roman"/>
          <w:b/>
          <w:bCs/>
          <w:sz w:val="24"/>
          <w:szCs w:val="24"/>
          <w:lang w:val="en-US"/>
        </w:rPr>
        <w:t>!</w:t>
      </w:r>
    </w:p>
    <w:p w14:paraId="5232628D" w14:textId="5A5D0F41" w:rsidR="00720A68" w:rsidRDefault="00203821" w:rsidP="009F17DF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Jelas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mengena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ar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6E757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nversion </w:t>
      </w:r>
      <w:r w:rsidR="00720A6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fix to </w:t>
      </w:r>
      <w:r w:rsidR="006E7575">
        <w:rPr>
          <w:rFonts w:ascii="Times New Roman" w:hAnsi="Times New Roman" w:cs="Times New Roman"/>
          <w:b/>
          <w:bCs/>
          <w:sz w:val="24"/>
          <w:szCs w:val="24"/>
          <w:lang w:val="en-US"/>
        </w:rPr>
        <w:t>P</w:t>
      </w:r>
      <w:r w:rsidR="00720A68">
        <w:rPr>
          <w:rFonts w:ascii="Times New Roman" w:hAnsi="Times New Roman" w:cs="Times New Roman"/>
          <w:b/>
          <w:bCs/>
          <w:sz w:val="24"/>
          <w:szCs w:val="24"/>
          <w:lang w:val="en-US"/>
        </w:rPr>
        <w:t>refix Algorithm</w:t>
      </w:r>
      <w:r w:rsidR="00C112D4">
        <w:rPr>
          <w:rFonts w:ascii="Times New Roman" w:hAnsi="Times New Roman" w:cs="Times New Roman"/>
          <w:b/>
          <w:bCs/>
          <w:sz w:val="24"/>
          <w:szCs w:val="24"/>
          <w:lang w:val="en-US"/>
        </w:rPr>
        <w:t>!</w:t>
      </w:r>
    </w:p>
    <w:p w14:paraId="71348420" w14:textId="0CA36223" w:rsidR="00990B00" w:rsidRDefault="00673130" w:rsidP="009F17DF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ulis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1A30DB">
        <w:rPr>
          <w:rFonts w:ascii="Times New Roman" w:hAnsi="Times New Roman" w:cs="Times New Roman"/>
          <w:b/>
          <w:bCs/>
          <w:sz w:val="24"/>
          <w:szCs w:val="24"/>
          <w:lang w:val="en-US"/>
        </w:rPr>
        <w:t>secara</w:t>
      </w:r>
      <w:proofErr w:type="spellEnd"/>
      <w:r w:rsidR="001A30D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etail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ahap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6E7C7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nversion Infix to Postfix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=&gt; </w:t>
      </w:r>
      <w:r w:rsidR="00E36F5C"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  <w:r w:rsidRPr="0067313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+ </w:t>
      </w:r>
      <w:r w:rsidR="001013B1"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  <w:r w:rsidRPr="0067313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* (</w:t>
      </w:r>
      <w:r w:rsidR="001013B1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Pr="0067313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– </w:t>
      </w:r>
      <w:r w:rsidR="001013B1"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  <w:r w:rsidRPr="0067313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) / </w:t>
      </w:r>
      <w:r w:rsidR="001013B1"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</w:p>
    <w:p w14:paraId="6211F40B" w14:textId="04B89478" w:rsidR="00840F57" w:rsidRDefault="00840F57" w:rsidP="009F17DF">
      <w:pPr>
        <w:pStyle w:val="ListParagraph"/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Lalu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ulis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ahap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evaluation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erhadap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ostfix notation yang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iperoleh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!</w:t>
      </w:r>
    </w:p>
    <w:p w14:paraId="6352D08F" w14:textId="43694E02" w:rsidR="006E7C73" w:rsidRDefault="00673130" w:rsidP="009F17DF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ulis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1A30DB">
        <w:rPr>
          <w:rFonts w:ascii="Times New Roman" w:hAnsi="Times New Roman" w:cs="Times New Roman"/>
          <w:b/>
          <w:bCs/>
          <w:sz w:val="24"/>
          <w:szCs w:val="24"/>
          <w:lang w:val="en-US"/>
        </w:rPr>
        <w:t>secara</w:t>
      </w:r>
      <w:proofErr w:type="spellEnd"/>
      <w:r w:rsidR="001A30D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etail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ahap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6E7C73">
        <w:rPr>
          <w:rFonts w:ascii="Times New Roman" w:hAnsi="Times New Roman" w:cs="Times New Roman"/>
          <w:b/>
          <w:bCs/>
          <w:sz w:val="24"/>
          <w:szCs w:val="24"/>
          <w:lang w:val="en-US"/>
        </w:rPr>
        <w:t>Conversion Infix to Prefix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=&gt; </w:t>
      </w:r>
      <w:r w:rsidR="001013B1"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  <w:r w:rsidR="001013B1" w:rsidRPr="0067313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+ </w:t>
      </w:r>
      <w:r w:rsidR="001013B1"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  <w:r w:rsidR="001013B1" w:rsidRPr="0067313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* (</w:t>
      </w:r>
      <w:r w:rsidR="001013B1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="001013B1" w:rsidRPr="0067313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– </w:t>
      </w:r>
      <w:r w:rsidR="001013B1"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  <w:r w:rsidR="001013B1" w:rsidRPr="0067313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) / </w:t>
      </w:r>
      <w:r w:rsidR="001013B1"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</w:p>
    <w:p w14:paraId="6C7F087F" w14:textId="10CB1D53" w:rsidR="00840F57" w:rsidRPr="00840F57" w:rsidRDefault="00840F57" w:rsidP="009F17DF">
      <w:pPr>
        <w:pStyle w:val="ListParagraph"/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Lalu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ulis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ahap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evaluation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erhadap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42BBE">
        <w:rPr>
          <w:rFonts w:ascii="Times New Roman" w:hAnsi="Times New Roman" w:cs="Times New Roman"/>
          <w:b/>
          <w:bCs/>
          <w:sz w:val="24"/>
          <w:szCs w:val="24"/>
          <w:lang w:val="en-US"/>
        </w:rPr>
        <w:t>Pr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ix notation yang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iperoleh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!</w:t>
      </w:r>
    </w:p>
    <w:p w14:paraId="0C06F770" w14:textId="4DC8B41D" w:rsidR="00587F61" w:rsidRPr="00312E4B" w:rsidRDefault="00DF3DDC" w:rsidP="009F17DF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Jelas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eri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ontoh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473E52" w:rsidRPr="00587F61">
        <w:rPr>
          <w:rFonts w:ascii="Times New Roman" w:hAnsi="Times New Roman" w:cs="Times New Roman"/>
          <w:b/>
          <w:bCs/>
          <w:sz w:val="24"/>
          <w:szCs w:val="24"/>
          <w:lang w:val="en-US"/>
        </w:rPr>
        <w:t>Stack Concept</w:t>
      </w:r>
      <w:r w:rsidR="00277A5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ada array dan linked li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!</w:t>
      </w:r>
    </w:p>
    <w:p w14:paraId="140DEB49" w14:textId="3EB4080B" w:rsidR="00587F61" w:rsidRPr="00312E4B" w:rsidRDefault="00DF3DDC" w:rsidP="009F17DF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Jelas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eri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ontoh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473E52" w:rsidRPr="00587F61">
        <w:rPr>
          <w:rFonts w:ascii="Times New Roman" w:hAnsi="Times New Roman" w:cs="Times New Roman"/>
          <w:b/>
          <w:bCs/>
          <w:sz w:val="24"/>
          <w:szCs w:val="24"/>
          <w:lang w:val="en-US"/>
        </w:rPr>
        <w:t>Queue Concept</w:t>
      </w:r>
      <w:r w:rsidR="00277A5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ada array dan linked li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!</w:t>
      </w:r>
    </w:p>
    <w:p w14:paraId="367F469E" w14:textId="6C79C188" w:rsidR="00374920" w:rsidRDefault="003B4172" w:rsidP="004B39AD">
      <w:pPr>
        <w:pStyle w:val="ListParagraph"/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2375F8" wp14:editId="107034B0">
                <wp:simplePos x="0" y="0"/>
                <wp:positionH relativeFrom="column">
                  <wp:posOffset>1661160</wp:posOffset>
                </wp:positionH>
                <wp:positionV relativeFrom="paragraph">
                  <wp:posOffset>679450</wp:posOffset>
                </wp:positionV>
                <wp:extent cx="409575" cy="438150"/>
                <wp:effectExtent l="0" t="0" r="9525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4381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7894737" id="Rectangle 2" o:spid="_x0000_s1026" style="position:absolute;margin-left:130.8pt;margin-top:53.5pt;width:32.25pt;height:34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" fillcolor="white [3212]" stroked="f" strokeweight="1pt"/>
            </w:pict>
          </mc:Fallback>
        </mc:AlternateContent>
      </w:r>
      <w:r w:rsidR="00862F17">
        <w:rPr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FD0085" wp14:editId="2F25BFB2">
                <wp:simplePos x="0" y="0"/>
                <wp:positionH relativeFrom="column">
                  <wp:posOffset>1695450</wp:posOffset>
                </wp:positionH>
                <wp:positionV relativeFrom="paragraph">
                  <wp:posOffset>523875</wp:posOffset>
                </wp:positionV>
                <wp:extent cx="485775" cy="438150"/>
                <wp:effectExtent l="0" t="0" r="9525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" cy="4381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682B8D" id="Rectangle 5" o:spid="_x0000_s1026" style="position:absolute;margin-left:133.5pt;margin-top:41.25pt;width:38.25pt;height:34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" fillcolor="white [3212]" stroked="f" strokeweight="1pt"/>
            </w:pict>
          </mc:Fallback>
        </mc:AlternateContent>
      </w:r>
      <w:r w:rsidR="00862F17">
        <w:rPr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25B052" wp14:editId="70604B9A">
                <wp:simplePos x="0" y="0"/>
                <wp:positionH relativeFrom="column">
                  <wp:posOffset>3638550</wp:posOffset>
                </wp:positionH>
                <wp:positionV relativeFrom="paragraph">
                  <wp:posOffset>191770</wp:posOffset>
                </wp:positionV>
                <wp:extent cx="876300" cy="43815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4381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DF558A9" id="Rectangle 4" o:spid="_x0000_s1026" style="position:absolute;margin-left:286.5pt;margin-top:15.1pt;width:69pt;height:34.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" fillcolor="white [3212]" stroked="f" strokeweight="1pt"/>
            </w:pict>
          </mc:Fallback>
        </mc:AlternateContent>
      </w:r>
      <w:r w:rsidR="00862F17">
        <w:rPr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B2C0B2" wp14:editId="0367C077">
                <wp:simplePos x="0" y="0"/>
                <wp:positionH relativeFrom="column">
                  <wp:posOffset>2952750</wp:posOffset>
                </wp:positionH>
                <wp:positionV relativeFrom="paragraph">
                  <wp:posOffset>20320</wp:posOffset>
                </wp:positionV>
                <wp:extent cx="828675" cy="304800"/>
                <wp:effectExtent l="0" t="0" r="952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8675" cy="304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8C4D68" id="Rectangle 3" o:spid="_x0000_s1026" style="position:absolute;margin-left:232.5pt;margin-top:1.6pt;width:65.25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" fillcolor="white [3212]" stroked="f" strokeweight="1pt"/>
            </w:pict>
          </mc:Fallback>
        </mc:AlternateContent>
      </w:r>
      <w:r w:rsidR="004B39AD">
        <w:rPr>
          <w:b/>
          <w:bCs/>
          <w:noProof/>
          <w:lang w:val="en-US"/>
        </w:rPr>
        <w:drawing>
          <wp:inline distT="0" distB="0" distL="0" distR="0" wp14:anchorId="15D2E3E4" wp14:editId="79301DD8">
            <wp:extent cx="2857500" cy="1609725"/>
            <wp:effectExtent l="0" t="0" r="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E73B8" w14:textId="19BAD6B1" w:rsidR="004B39AD" w:rsidRDefault="00FE05E3" w:rsidP="009F17DF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erdasar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gamba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tre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iata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but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:</w:t>
      </w:r>
      <w:proofErr w:type="gramEnd"/>
    </w:p>
    <w:p w14:paraId="384AB2C3" w14:textId="66987746" w:rsidR="00312E4B" w:rsidRDefault="008343D7" w:rsidP="004B39AD">
      <w:pPr>
        <w:pStyle w:val="ListParagraph"/>
        <w:numPr>
          <w:ilvl w:val="1"/>
          <w:numId w:val="2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343D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Visit order </w:t>
      </w:r>
      <w:proofErr w:type="spellStart"/>
      <w:r w:rsidR="00FE05E3">
        <w:rPr>
          <w:rFonts w:ascii="Times New Roman" w:hAnsi="Times New Roman" w:cs="Times New Roman"/>
          <w:b/>
          <w:bCs/>
          <w:sz w:val="24"/>
          <w:szCs w:val="24"/>
          <w:lang w:val="en-US"/>
        </w:rPr>
        <w:t>dengan</w:t>
      </w:r>
      <w:proofErr w:type="spellEnd"/>
      <w:r w:rsidR="00FE05E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FE05E3">
        <w:rPr>
          <w:rFonts w:ascii="Times New Roman" w:hAnsi="Times New Roman" w:cs="Times New Roman"/>
          <w:b/>
          <w:bCs/>
          <w:sz w:val="24"/>
          <w:szCs w:val="24"/>
          <w:lang w:val="en-US"/>
        </w:rPr>
        <w:t>menggunakan</w:t>
      </w:r>
      <w:proofErr w:type="spellEnd"/>
      <w:r w:rsidR="00FE05E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gramStart"/>
      <w:r w:rsidR="00312E4B">
        <w:rPr>
          <w:rFonts w:ascii="Times New Roman" w:hAnsi="Times New Roman" w:cs="Times New Roman"/>
          <w:b/>
          <w:bCs/>
          <w:sz w:val="24"/>
          <w:szCs w:val="24"/>
          <w:lang w:val="en-US"/>
        </w:rPr>
        <w:t>BFS</w:t>
      </w:r>
      <w:proofErr w:type="gramEnd"/>
    </w:p>
    <w:p w14:paraId="420FBB3B" w14:textId="3CF28255" w:rsidR="00312E4B" w:rsidRDefault="008343D7" w:rsidP="004B39AD">
      <w:pPr>
        <w:pStyle w:val="ListParagraph"/>
        <w:numPr>
          <w:ilvl w:val="1"/>
          <w:numId w:val="2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343D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Visit order </w:t>
      </w:r>
      <w:proofErr w:type="spellStart"/>
      <w:r w:rsidR="00FE05E3">
        <w:rPr>
          <w:rFonts w:ascii="Times New Roman" w:hAnsi="Times New Roman" w:cs="Times New Roman"/>
          <w:b/>
          <w:bCs/>
          <w:sz w:val="24"/>
          <w:szCs w:val="24"/>
          <w:lang w:val="en-US"/>
        </w:rPr>
        <w:t>dengan</w:t>
      </w:r>
      <w:proofErr w:type="spellEnd"/>
      <w:r w:rsidR="00FE05E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FE05E3">
        <w:rPr>
          <w:rFonts w:ascii="Times New Roman" w:hAnsi="Times New Roman" w:cs="Times New Roman"/>
          <w:b/>
          <w:bCs/>
          <w:sz w:val="24"/>
          <w:szCs w:val="24"/>
          <w:lang w:val="en-US"/>
        </w:rPr>
        <w:t>menggunakan</w:t>
      </w:r>
      <w:proofErr w:type="spellEnd"/>
      <w:r w:rsidR="00FE05E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gramStart"/>
      <w:r w:rsidR="00312E4B">
        <w:rPr>
          <w:rFonts w:ascii="Times New Roman" w:hAnsi="Times New Roman" w:cs="Times New Roman"/>
          <w:b/>
          <w:bCs/>
          <w:sz w:val="24"/>
          <w:szCs w:val="24"/>
          <w:lang w:val="en-US"/>
        </w:rPr>
        <w:t>DFS</w:t>
      </w:r>
      <w:proofErr w:type="gramEnd"/>
    </w:p>
    <w:p w14:paraId="3E7ED716" w14:textId="2B8D213C" w:rsidR="003119F4" w:rsidRDefault="003119F4" w:rsidP="003119F4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040CF3D" w14:textId="676774CF" w:rsidR="003119F4" w:rsidRDefault="00752067" w:rsidP="00752067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fix operator is written between operands</w:t>
      </w:r>
      <w:r w:rsidR="002B46E5">
        <w:rPr>
          <w:rFonts w:ascii="Times New Roman" w:hAnsi="Times New Roman" w:cs="Times New Roman"/>
          <w:sz w:val="24"/>
          <w:szCs w:val="24"/>
          <w:lang w:val="en-US"/>
        </w:rPr>
        <w:t xml:space="preserve"> (ex. 2*10, 6+2-2, 6*5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74454E">
        <w:rPr>
          <w:rFonts w:ascii="Times New Roman" w:hAnsi="Times New Roman" w:cs="Times New Roman"/>
          <w:sz w:val="24"/>
          <w:szCs w:val="24"/>
          <w:lang w:val="en-US"/>
        </w:rPr>
        <w:t>Prefix operator is written before operands</w:t>
      </w:r>
      <w:r w:rsidR="002B46E5">
        <w:rPr>
          <w:rFonts w:ascii="Times New Roman" w:hAnsi="Times New Roman" w:cs="Times New Roman"/>
          <w:sz w:val="24"/>
          <w:szCs w:val="24"/>
          <w:lang w:val="en-US"/>
        </w:rPr>
        <w:t xml:space="preserve"> (ex. *2 10, </w:t>
      </w:r>
      <w:r w:rsidR="00E9210C">
        <w:rPr>
          <w:rFonts w:ascii="Times New Roman" w:hAnsi="Times New Roman" w:cs="Times New Roman"/>
          <w:sz w:val="24"/>
          <w:szCs w:val="24"/>
          <w:lang w:val="en-US"/>
        </w:rPr>
        <w:t>+6</w:t>
      </w:r>
      <w:r w:rsidR="00540505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B226C6">
        <w:rPr>
          <w:rFonts w:ascii="Times New Roman" w:hAnsi="Times New Roman" w:cs="Times New Roman"/>
          <w:sz w:val="24"/>
          <w:szCs w:val="24"/>
          <w:lang w:val="en-US"/>
        </w:rPr>
        <w:t>2 2</w:t>
      </w:r>
      <w:r w:rsidR="00E9210C">
        <w:rPr>
          <w:rFonts w:ascii="Times New Roman" w:hAnsi="Times New Roman" w:cs="Times New Roman"/>
          <w:sz w:val="24"/>
          <w:szCs w:val="24"/>
          <w:lang w:val="en-US"/>
        </w:rPr>
        <w:t xml:space="preserve">, *6 </w:t>
      </w:r>
      <w:proofErr w:type="gramStart"/>
      <w:r w:rsidR="00E9210C">
        <w:rPr>
          <w:rFonts w:ascii="Times New Roman" w:hAnsi="Times New Roman" w:cs="Times New Roman"/>
          <w:sz w:val="24"/>
          <w:szCs w:val="24"/>
          <w:lang w:val="en-US"/>
        </w:rPr>
        <w:t>5)</w:t>
      </w:r>
      <w:r w:rsidR="00B226C6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proofErr w:type="gramEnd"/>
      <w:r w:rsidR="00B226C6">
        <w:rPr>
          <w:rFonts w:ascii="Times New Roman" w:hAnsi="Times New Roman" w:cs="Times New Roman"/>
          <w:sz w:val="24"/>
          <w:szCs w:val="24"/>
          <w:lang w:val="en-US"/>
        </w:rPr>
        <w:t>dikerjakan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226C6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226C6">
        <w:rPr>
          <w:rFonts w:ascii="Times New Roman" w:hAnsi="Times New Roman" w:cs="Times New Roman"/>
          <w:sz w:val="24"/>
          <w:szCs w:val="24"/>
          <w:lang w:val="en-US"/>
        </w:rPr>
        <w:t>notasi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 xml:space="preserve"> paling </w:t>
      </w:r>
      <w:proofErr w:type="spellStart"/>
      <w:r w:rsidR="00B226C6">
        <w:rPr>
          <w:rFonts w:ascii="Times New Roman" w:hAnsi="Times New Roman" w:cs="Times New Roman"/>
          <w:sz w:val="24"/>
          <w:szCs w:val="24"/>
          <w:lang w:val="en-US"/>
        </w:rPr>
        <w:t>belakang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E9210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4454E">
        <w:rPr>
          <w:rFonts w:ascii="Times New Roman" w:hAnsi="Times New Roman" w:cs="Times New Roman"/>
          <w:sz w:val="24"/>
          <w:szCs w:val="24"/>
          <w:lang w:val="en-US"/>
        </w:rPr>
        <w:t>. Postfix operator is written after operands</w:t>
      </w:r>
      <w:r w:rsidR="00540505">
        <w:rPr>
          <w:rFonts w:ascii="Times New Roman" w:hAnsi="Times New Roman" w:cs="Times New Roman"/>
          <w:sz w:val="24"/>
          <w:szCs w:val="24"/>
          <w:lang w:val="en-US"/>
        </w:rPr>
        <w:t xml:space="preserve"> (ex. 4 10*, 6 </w:t>
      </w:r>
      <w:r w:rsidR="00B226C6">
        <w:rPr>
          <w:rFonts w:ascii="Times New Roman" w:hAnsi="Times New Roman" w:cs="Times New Roman"/>
          <w:sz w:val="24"/>
          <w:szCs w:val="24"/>
          <w:lang w:val="en-US"/>
        </w:rPr>
        <w:t>2+2</w:t>
      </w:r>
      <w:r w:rsidR="00540505">
        <w:rPr>
          <w:rFonts w:ascii="Times New Roman" w:hAnsi="Times New Roman" w:cs="Times New Roman"/>
          <w:sz w:val="24"/>
          <w:szCs w:val="24"/>
          <w:lang w:val="en-US"/>
        </w:rPr>
        <w:t>-, 6 5</w:t>
      </w:r>
      <w:proofErr w:type="gramStart"/>
      <w:r w:rsidR="00540505">
        <w:rPr>
          <w:rFonts w:ascii="Times New Roman" w:hAnsi="Times New Roman" w:cs="Times New Roman"/>
          <w:sz w:val="24"/>
          <w:szCs w:val="24"/>
          <w:lang w:val="en-US"/>
        </w:rPr>
        <w:t>*)</w:t>
      </w:r>
      <w:r w:rsidR="00B226C6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proofErr w:type="gramEnd"/>
      <w:r w:rsidR="00B226C6">
        <w:rPr>
          <w:rFonts w:ascii="Times New Roman" w:hAnsi="Times New Roman" w:cs="Times New Roman"/>
          <w:sz w:val="24"/>
          <w:szCs w:val="24"/>
          <w:lang w:val="en-US"/>
        </w:rPr>
        <w:t>dikerjakan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226C6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226C6">
        <w:rPr>
          <w:rFonts w:ascii="Times New Roman" w:hAnsi="Times New Roman" w:cs="Times New Roman"/>
          <w:sz w:val="24"/>
          <w:szCs w:val="24"/>
          <w:lang w:val="en-US"/>
        </w:rPr>
        <w:t>notasi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 xml:space="preserve"> paling </w:t>
      </w:r>
      <w:proofErr w:type="spellStart"/>
      <w:r w:rsidR="00B226C6">
        <w:rPr>
          <w:rFonts w:ascii="Times New Roman" w:hAnsi="Times New Roman" w:cs="Times New Roman"/>
          <w:sz w:val="24"/>
          <w:szCs w:val="24"/>
          <w:lang w:val="en-US"/>
        </w:rPr>
        <w:t>depan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74454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96F8FED" w14:textId="2BA72DA9" w:rsidR="002B46E5" w:rsidRDefault="00540505" w:rsidP="00752067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refix dan postfix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permud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mogram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ompute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B226C6">
        <w:rPr>
          <w:rFonts w:ascii="Times New Roman" w:hAnsi="Times New Roman" w:cs="Times New Roman"/>
          <w:sz w:val="24"/>
          <w:szCs w:val="24"/>
          <w:lang w:val="en-US"/>
        </w:rPr>
        <w:t>Selain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226C6"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 xml:space="preserve">, prefix dan postfix juga </w:t>
      </w:r>
      <w:proofErr w:type="spellStart"/>
      <w:r w:rsidR="00B226C6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226C6">
        <w:rPr>
          <w:rFonts w:ascii="Times New Roman" w:hAnsi="Times New Roman" w:cs="Times New Roman"/>
          <w:sz w:val="24"/>
          <w:szCs w:val="24"/>
          <w:lang w:val="en-US"/>
        </w:rPr>
        <w:t>memerlukan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 xml:space="preserve"> bracket </w:t>
      </w:r>
      <w:proofErr w:type="spellStart"/>
      <w:r w:rsidR="00B226C6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226C6">
        <w:rPr>
          <w:rFonts w:ascii="Times New Roman" w:hAnsi="Times New Roman" w:cs="Times New Roman"/>
          <w:sz w:val="24"/>
          <w:szCs w:val="24"/>
          <w:lang w:val="en-US"/>
        </w:rPr>
        <w:t>menunjukan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226C6">
        <w:rPr>
          <w:rFonts w:ascii="Times New Roman" w:hAnsi="Times New Roman" w:cs="Times New Roman"/>
          <w:sz w:val="24"/>
          <w:szCs w:val="24"/>
          <w:lang w:val="en-US"/>
        </w:rPr>
        <w:t>posisi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226C6">
        <w:rPr>
          <w:rFonts w:ascii="Times New Roman" w:hAnsi="Times New Roman" w:cs="Times New Roman"/>
          <w:sz w:val="24"/>
          <w:szCs w:val="24"/>
          <w:lang w:val="en-US"/>
        </w:rPr>
        <w:t>prioritas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226C6">
        <w:rPr>
          <w:rFonts w:ascii="Times New Roman" w:hAnsi="Times New Roman" w:cs="Times New Roman"/>
          <w:sz w:val="24"/>
          <w:szCs w:val="24"/>
          <w:lang w:val="en-US"/>
        </w:rPr>
        <w:t>sebuah</w:t>
      </w:r>
      <w:proofErr w:type="spellEnd"/>
      <w:r w:rsidR="00B226C6">
        <w:rPr>
          <w:rFonts w:ascii="Times New Roman" w:hAnsi="Times New Roman" w:cs="Times New Roman"/>
          <w:sz w:val="24"/>
          <w:szCs w:val="24"/>
          <w:lang w:val="en-US"/>
        </w:rPr>
        <w:t xml:space="preserve"> operator. </w:t>
      </w:r>
    </w:p>
    <w:p w14:paraId="478F6BC9" w14:textId="17E97EC1" w:rsidR="00B226C6" w:rsidRDefault="00B226C6" w:rsidP="00752067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ar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ub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infix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a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ostfix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indah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ot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perato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sud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ng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hitu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isal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6+2-2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6 2+2-. Jadi,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tam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86119">
        <w:rPr>
          <w:rFonts w:ascii="Times New Roman" w:hAnsi="Times New Roman" w:cs="Times New Roman"/>
          <w:sz w:val="24"/>
          <w:szCs w:val="24"/>
          <w:lang w:val="en-US"/>
        </w:rPr>
        <w:t xml:space="preserve">6 </w:t>
      </w:r>
      <w:proofErr w:type="spellStart"/>
      <w:r w:rsidR="00586119">
        <w:rPr>
          <w:rFonts w:ascii="Times New Roman" w:hAnsi="Times New Roman" w:cs="Times New Roman"/>
          <w:sz w:val="24"/>
          <w:szCs w:val="24"/>
          <w:lang w:val="en-US"/>
        </w:rPr>
        <w:t>ditambah</w:t>
      </w:r>
      <w:proofErr w:type="spellEnd"/>
      <w:r w:rsidR="005861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86119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586119">
        <w:rPr>
          <w:rFonts w:ascii="Times New Roman" w:hAnsi="Times New Roman" w:cs="Times New Roman"/>
          <w:sz w:val="24"/>
          <w:szCs w:val="24"/>
          <w:lang w:val="en-US"/>
        </w:rPr>
        <w:t xml:space="preserve"> 2 </w:t>
      </w:r>
      <w:proofErr w:type="spellStart"/>
      <w:r w:rsidR="00586119">
        <w:rPr>
          <w:rFonts w:ascii="Times New Roman" w:hAnsi="Times New Roman" w:cs="Times New Roman"/>
          <w:sz w:val="24"/>
          <w:szCs w:val="24"/>
          <w:lang w:val="en-US"/>
        </w:rPr>
        <w:t>lalu</w:t>
      </w:r>
      <w:proofErr w:type="spellEnd"/>
      <w:r w:rsidR="005861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86119">
        <w:rPr>
          <w:rFonts w:ascii="Times New Roman" w:hAnsi="Times New Roman" w:cs="Times New Roman"/>
          <w:sz w:val="24"/>
          <w:szCs w:val="24"/>
          <w:lang w:val="en-US"/>
        </w:rPr>
        <w:t>dilanjutkan</w:t>
      </w:r>
      <w:proofErr w:type="spellEnd"/>
      <w:r w:rsidR="005861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86119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5861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86119">
        <w:rPr>
          <w:rFonts w:ascii="Times New Roman" w:hAnsi="Times New Roman" w:cs="Times New Roman"/>
          <w:sz w:val="24"/>
          <w:szCs w:val="24"/>
          <w:lang w:val="en-US"/>
        </w:rPr>
        <w:t>dikurang</w:t>
      </w:r>
      <w:proofErr w:type="spellEnd"/>
      <w:r w:rsidR="00586119">
        <w:rPr>
          <w:rFonts w:ascii="Times New Roman" w:hAnsi="Times New Roman" w:cs="Times New Roman"/>
          <w:sz w:val="24"/>
          <w:szCs w:val="24"/>
          <w:lang w:val="en-US"/>
        </w:rPr>
        <w:t xml:space="preserve"> 2. </w:t>
      </w:r>
    </w:p>
    <w:p w14:paraId="73B0764C" w14:textId="11CC1269" w:rsidR="00586119" w:rsidRDefault="00586119" w:rsidP="00752067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ar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ub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infix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a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efix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indah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ot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perato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elu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ng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hitu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Jik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perator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m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otasi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perl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kal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isal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6+2+2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+6 2 2. Bil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otasi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be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6+2-2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tulis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+6-2 2.</w:t>
      </w:r>
    </w:p>
    <w:p w14:paraId="5CEAFB6B" w14:textId="0CDF3C81" w:rsidR="00586119" w:rsidRDefault="00586119" w:rsidP="00752067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86119">
        <w:rPr>
          <w:rFonts w:ascii="Times New Roman" w:hAnsi="Times New Roman" w:cs="Times New Roman"/>
          <w:sz w:val="24"/>
          <w:szCs w:val="24"/>
          <w:lang w:val="en-US"/>
        </w:rPr>
        <w:t>Infix: 5 + 7 * (4 – 7) / 8</w:t>
      </w:r>
    </w:p>
    <w:p w14:paraId="66AF9191" w14:textId="77777777" w:rsidR="00960B28" w:rsidRDefault="00960B28" w:rsidP="00960B2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Postfix: 5 7+4 7- * 8/</w:t>
      </w:r>
    </w:p>
    <w:p w14:paraId="78705897" w14:textId="77777777" w:rsidR="00960B28" w:rsidRDefault="00960B28" w:rsidP="00960B2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valuation: </w:t>
      </w:r>
    </w:p>
    <w:p w14:paraId="09038ECC" w14:textId="77777777" w:rsidR="00960B28" w:rsidRDefault="00960B28" w:rsidP="00960B2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86119">
        <w:rPr>
          <w:rFonts w:ascii="Times New Roman" w:hAnsi="Times New Roman" w:cs="Times New Roman"/>
          <w:b/>
          <w:bCs/>
          <w:sz w:val="24"/>
          <w:szCs w:val="24"/>
          <w:lang w:val="en-US"/>
        </w:rPr>
        <w:t>5 7</w:t>
      </w:r>
      <w:r w:rsidRPr="00586119">
        <w:rPr>
          <w:rFonts w:ascii="Times New Roman" w:hAnsi="Times New Roman" w:cs="Times New Roman"/>
          <w:sz w:val="24"/>
          <w:szCs w:val="24"/>
          <w:lang w:val="en-US"/>
        </w:rPr>
        <w:t>+</w:t>
      </w:r>
      <w:r>
        <w:rPr>
          <w:rFonts w:ascii="Times New Roman" w:hAnsi="Times New Roman" w:cs="Times New Roman"/>
          <w:sz w:val="24"/>
          <w:szCs w:val="24"/>
          <w:lang w:val="en-US"/>
        </w:rPr>
        <w:t>4 7- *8/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Add 5 and 7</w:t>
      </w:r>
    </w:p>
    <w:p w14:paraId="6889D7FD" w14:textId="77777777" w:rsidR="00960B28" w:rsidRPr="00586119" w:rsidRDefault="00960B28" w:rsidP="00960B2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86119">
        <w:rPr>
          <w:rFonts w:ascii="Times New Roman" w:hAnsi="Times New Roman" w:cs="Times New Roman"/>
          <w:b/>
          <w:bCs/>
          <w:sz w:val="24"/>
          <w:szCs w:val="24"/>
          <w:lang w:val="en-US"/>
        </w:rPr>
        <w:t>12</w:t>
      </w:r>
      <w:r w:rsidRPr="00586119">
        <w:rPr>
          <w:rFonts w:ascii="Times New Roman" w:hAnsi="Times New Roman" w:cs="Times New Roman"/>
          <w:sz w:val="24"/>
          <w:szCs w:val="24"/>
          <w:lang w:val="en-US"/>
        </w:rPr>
        <w:t xml:space="preserve">   4 7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*8/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the result is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12</w:t>
      </w:r>
      <w:proofErr w:type="gramEnd"/>
    </w:p>
    <w:p w14:paraId="0B2FE160" w14:textId="77777777" w:rsidR="00960B28" w:rsidRDefault="00960B28" w:rsidP="00960B2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12   </w:t>
      </w:r>
      <w:r w:rsidRPr="00586119">
        <w:rPr>
          <w:rFonts w:ascii="Times New Roman" w:hAnsi="Times New Roman" w:cs="Times New Roman"/>
          <w:b/>
          <w:bCs/>
          <w:sz w:val="24"/>
          <w:szCs w:val="24"/>
          <w:lang w:val="en-US"/>
        </w:rPr>
        <w:t>4 7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*8/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Minus 4 by 7</w:t>
      </w:r>
    </w:p>
    <w:p w14:paraId="46E5D8E5" w14:textId="77777777" w:rsidR="00960B28" w:rsidRDefault="00960B28" w:rsidP="00960B2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12   </w:t>
      </w:r>
      <w:r w:rsidRPr="00586119">
        <w:rPr>
          <w:rFonts w:ascii="Times New Roman" w:hAnsi="Times New Roman" w:cs="Times New Roman"/>
          <w:b/>
          <w:bCs/>
          <w:sz w:val="24"/>
          <w:szCs w:val="24"/>
          <w:lang w:val="en-US"/>
        </w:rPr>
        <w:t>-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*8/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the result is -3</w:t>
      </w:r>
    </w:p>
    <w:p w14:paraId="7ABEABCB" w14:textId="77777777" w:rsidR="00960B28" w:rsidRDefault="00960B28" w:rsidP="00960B2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86119">
        <w:rPr>
          <w:rFonts w:ascii="Times New Roman" w:hAnsi="Times New Roman" w:cs="Times New Roman"/>
          <w:b/>
          <w:bCs/>
          <w:sz w:val="24"/>
          <w:szCs w:val="24"/>
          <w:lang w:val="en-US"/>
        </w:rPr>
        <w:t>12   -3    *</w:t>
      </w:r>
      <w:r>
        <w:rPr>
          <w:rFonts w:ascii="Times New Roman" w:hAnsi="Times New Roman" w:cs="Times New Roman"/>
          <w:sz w:val="24"/>
          <w:szCs w:val="24"/>
          <w:lang w:val="en-US"/>
        </w:rPr>
        <w:t>8/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Multiply 12 by -3</w:t>
      </w:r>
    </w:p>
    <w:p w14:paraId="7FD18C72" w14:textId="77777777" w:rsidR="00960B28" w:rsidRDefault="00960B28" w:rsidP="00960B2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-36           </w:t>
      </w:r>
      <w:r>
        <w:rPr>
          <w:rFonts w:ascii="Times New Roman" w:hAnsi="Times New Roman" w:cs="Times New Roman"/>
          <w:sz w:val="24"/>
          <w:szCs w:val="24"/>
          <w:lang w:val="en-US"/>
        </w:rPr>
        <w:t>8/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the result is -36</w:t>
      </w:r>
    </w:p>
    <w:p w14:paraId="2505DB71" w14:textId="77777777" w:rsidR="00960B28" w:rsidRPr="00960B28" w:rsidRDefault="00960B28" w:rsidP="00960B2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 w:rsidRPr="00960B28">
        <w:rPr>
          <w:rFonts w:ascii="Times New Roman" w:hAnsi="Times New Roman" w:cs="Times New Roman"/>
          <w:b/>
          <w:bCs/>
          <w:sz w:val="24"/>
          <w:szCs w:val="24"/>
          <w:lang w:val="en-US"/>
        </w:rPr>
        <w:t>36           8/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Divide -36 by 8</w:t>
      </w:r>
    </w:p>
    <w:p w14:paraId="6CC0326C" w14:textId="77777777" w:rsidR="00960B28" w:rsidRPr="00960B28" w:rsidRDefault="00960B28" w:rsidP="00960B2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-4.5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the result is -4.5</w:t>
      </w:r>
    </w:p>
    <w:p w14:paraId="6B20DC47" w14:textId="77777777" w:rsidR="00960B28" w:rsidRDefault="00960B28" w:rsidP="00960B2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0991E8B" w14:textId="5D356D99" w:rsidR="00CE464D" w:rsidRDefault="00CE464D" w:rsidP="00CE464D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86119">
        <w:rPr>
          <w:rFonts w:ascii="Times New Roman" w:hAnsi="Times New Roman" w:cs="Times New Roman"/>
          <w:sz w:val="24"/>
          <w:szCs w:val="24"/>
          <w:lang w:val="en-US"/>
        </w:rPr>
        <w:t>Infix: 5 + 7 * (4 – 7) / 8</w:t>
      </w:r>
    </w:p>
    <w:p w14:paraId="73EEB845" w14:textId="77777777" w:rsidR="00CE464D" w:rsidRDefault="00CE464D" w:rsidP="00CE464D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efix: / * + 5 7 – 4 7 8</w:t>
      </w:r>
    </w:p>
    <w:p w14:paraId="046F3FC4" w14:textId="282034F7" w:rsidR="00CE464D" w:rsidRDefault="00CE464D" w:rsidP="00CE464D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valuation: </w:t>
      </w:r>
    </w:p>
    <w:p w14:paraId="769CB1FB" w14:textId="4FB73844" w:rsidR="00CE464D" w:rsidRDefault="00CE464D" w:rsidP="00CE464D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/ * </w:t>
      </w:r>
      <w:r w:rsidRPr="00CE464D">
        <w:rPr>
          <w:rFonts w:ascii="Times New Roman" w:hAnsi="Times New Roman" w:cs="Times New Roman"/>
          <w:b/>
          <w:bCs/>
          <w:sz w:val="24"/>
          <w:szCs w:val="24"/>
          <w:lang w:val="en-US"/>
        </w:rPr>
        <w:t>+ 5 7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– 4 7 8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Add 5 and 7</w:t>
      </w:r>
    </w:p>
    <w:p w14:paraId="7464EA9C" w14:textId="565B3EC4" w:rsidR="00CE464D" w:rsidRDefault="00CE464D" w:rsidP="00CE464D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/ * </w:t>
      </w:r>
      <w:r w:rsidRPr="00CE464D">
        <w:rPr>
          <w:rFonts w:ascii="Times New Roman" w:hAnsi="Times New Roman" w:cs="Times New Roman"/>
          <w:b/>
          <w:bCs/>
          <w:sz w:val="24"/>
          <w:szCs w:val="24"/>
          <w:lang w:val="en-US"/>
        </w:rPr>
        <w:t>1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– 4 7 8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the result is 12</w:t>
      </w:r>
    </w:p>
    <w:p w14:paraId="3D6D6CF6" w14:textId="37EB3420" w:rsidR="00CE464D" w:rsidRDefault="00CE464D" w:rsidP="00CE464D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/ * 12     </w:t>
      </w:r>
      <w:r w:rsidRPr="00CE464D">
        <w:rPr>
          <w:rFonts w:ascii="Times New Roman" w:hAnsi="Times New Roman" w:cs="Times New Roman"/>
          <w:b/>
          <w:bCs/>
          <w:sz w:val="24"/>
          <w:szCs w:val="24"/>
          <w:lang w:val="en-US"/>
        </w:rPr>
        <w:t>– 4 7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8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Minus 4 by 7</w:t>
      </w:r>
    </w:p>
    <w:p w14:paraId="663F6914" w14:textId="31778829" w:rsidR="00CE464D" w:rsidRDefault="00CE464D" w:rsidP="00CE464D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/ * 12     </w:t>
      </w:r>
      <w:r w:rsidRPr="00CE464D">
        <w:rPr>
          <w:rFonts w:ascii="Times New Roman" w:hAnsi="Times New Roman" w:cs="Times New Roman"/>
          <w:b/>
          <w:bCs/>
          <w:sz w:val="24"/>
          <w:szCs w:val="24"/>
          <w:lang w:val="en-US"/>
        </w:rPr>
        <w:t>-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8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the result is -3</w:t>
      </w:r>
    </w:p>
    <w:p w14:paraId="2AC989CA" w14:textId="4DA90351" w:rsidR="00CE464D" w:rsidRDefault="00CE464D" w:rsidP="00CE464D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/ *</w:t>
      </w:r>
      <w:r w:rsidRPr="00CE464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12     -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8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Multiply 12 by -3</w:t>
      </w:r>
    </w:p>
    <w:p w14:paraId="5AD2DB99" w14:textId="203128AC" w:rsidR="00CE464D" w:rsidRDefault="00CE464D" w:rsidP="00CE464D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/ </w:t>
      </w:r>
      <w:r w:rsidRPr="00CE464D">
        <w:rPr>
          <w:rFonts w:ascii="Times New Roman" w:hAnsi="Times New Roman" w:cs="Times New Roman"/>
          <w:b/>
          <w:bCs/>
          <w:sz w:val="24"/>
          <w:szCs w:val="24"/>
          <w:lang w:val="en-US"/>
        </w:rPr>
        <w:t>-36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8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the result is -36</w:t>
      </w:r>
    </w:p>
    <w:p w14:paraId="2159E49F" w14:textId="43F837EA" w:rsidR="00CE464D" w:rsidRPr="00CE464D" w:rsidRDefault="00CE464D" w:rsidP="00CE464D">
      <w:pPr>
        <w:pStyle w:val="ListParagraph"/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E464D">
        <w:rPr>
          <w:rFonts w:ascii="Times New Roman" w:hAnsi="Times New Roman" w:cs="Times New Roman"/>
          <w:b/>
          <w:bCs/>
          <w:sz w:val="24"/>
          <w:szCs w:val="24"/>
          <w:lang w:val="en-US"/>
        </w:rPr>
        <w:t>/ -36                8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Divide -36 by 8</w:t>
      </w:r>
    </w:p>
    <w:p w14:paraId="74810F19" w14:textId="532355BA" w:rsidR="00CE464D" w:rsidRDefault="00CE464D" w:rsidP="00CE464D">
      <w:pPr>
        <w:pStyle w:val="ListParagraph"/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-4.5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the result is -4.5</w:t>
      </w:r>
    </w:p>
    <w:p w14:paraId="47D787CE" w14:textId="77777777" w:rsidR="00CE464D" w:rsidRPr="00CE464D" w:rsidRDefault="00CE464D" w:rsidP="00CE464D">
      <w:pPr>
        <w:pStyle w:val="ListParagraph"/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42CA4A0" w14:textId="47BAA637" w:rsidR="00960B28" w:rsidRDefault="003B4172" w:rsidP="00752067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tack is a collection data structure with two important or main operands, push and pop. </w:t>
      </w:r>
      <w:r w:rsidR="00DE39B8">
        <w:rPr>
          <w:rFonts w:ascii="Times New Roman" w:hAnsi="Times New Roman" w:cs="Times New Roman"/>
          <w:sz w:val="24"/>
          <w:szCs w:val="24"/>
          <w:lang w:val="en-US"/>
        </w:rPr>
        <w:t xml:space="preserve">These data </w:t>
      </w:r>
      <w:proofErr w:type="gramStart"/>
      <w:r w:rsidR="00DE39B8">
        <w:rPr>
          <w:rFonts w:ascii="Times New Roman" w:hAnsi="Times New Roman" w:cs="Times New Roman"/>
          <w:sz w:val="24"/>
          <w:szCs w:val="24"/>
          <w:lang w:val="en-US"/>
        </w:rPr>
        <w:t>was</w:t>
      </w:r>
      <w:proofErr w:type="gramEnd"/>
      <w:r w:rsidR="00DE39B8">
        <w:rPr>
          <w:rFonts w:ascii="Times New Roman" w:hAnsi="Times New Roman" w:cs="Times New Roman"/>
          <w:sz w:val="24"/>
          <w:szCs w:val="24"/>
          <w:lang w:val="en-US"/>
        </w:rPr>
        <w:t xml:space="preserve"> Stored in </w:t>
      </w:r>
      <w:r w:rsidR="00DE39B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Last in First Out (LIFO) </w:t>
      </w:r>
      <w:r w:rsidR="00DE39B8">
        <w:rPr>
          <w:rFonts w:ascii="Times New Roman" w:hAnsi="Times New Roman" w:cs="Times New Roman"/>
          <w:sz w:val="24"/>
          <w:szCs w:val="24"/>
          <w:lang w:val="en-US"/>
        </w:rPr>
        <w:t xml:space="preserve">way. </w:t>
      </w:r>
      <w:r w:rsidR="00CE464D">
        <w:rPr>
          <w:rFonts w:ascii="Times New Roman" w:hAnsi="Times New Roman" w:cs="Times New Roman"/>
          <w:sz w:val="24"/>
          <w:szCs w:val="24"/>
          <w:lang w:val="en-US"/>
        </w:rPr>
        <w:t xml:space="preserve">Stack Operations are push(a) to add item a to the </w:t>
      </w:r>
      <w:r w:rsidR="00CE464D" w:rsidRPr="0078475A">
        <w:rPr>
          <w:rFonts w:ascii="Times New Roman" w:hAnsi="Times New Roman" w:cs="Times New Roman"/>
          <w:b/>
          <w:bCs/>
          <w:sz w:val="24"/>
          <w:szCs w:val="24"/>
          <w:lang w:val="en-US"/>
        </w:rPr>
        <w:t>top</w:t>
      </w:r>
      <w:r w:rsidR="00CE464D">
        <w:rPr>
          <w:rFonts w:ascii="Times New Roman" w:hAnsi="Times New Roman" w:cs="Times New Roman"/>
          <w:sz w:val="24"/>
          <w:szCs w:val="24"/>
          <w:lang w:val="en-US"/>
        </w:rPr>
        <w:t xml:space="preserve"> of the list, </w:t>
      </w:r>
      <w:proofErr w:type="gramStart"/>
      <w:r w:rsidR="00CE464D">
        <w:rPr>
          <w:rFonts w:ascii="Times New Roman" w:hAnsi="Times New Roman" w:cs="Times New Roman"/>
          <w:sz w:val="24"/>
          <w:szCs w:val="24"/>
          <w:lang w:val="en-US"/>
        </w:rPr>
        <w:t>pop(</w:t>
      </w:r>
      <w:proofErr w:type="gramEnd"/>
      <w:r w:rsidR="00CE464D">
        <w:rPr>
          <w:rFonts w:ascii="Times New Roman" w:hAnsi="Times New Roman" w:cs="Times New Roman"/>
          <w:sz w:val="24"/>
          <w:szCs w:val="24"/>
          <w:lang w:val="en-US"/>
        </w:rPr>
        <w:t>) t</w:t>
      </w:r>
      <w:r w:rsidR="0078475A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CE464D">
        <w:rPr>
          <w:rFonts w:ascii="Times New Roman" w:hAnsi="Times New Roman" w:cs="Times New Roman"/>
          <w:sz w:val="24"/>
          <w:szCs w:val="24"/>
          <w:lang w:val="en-US"/>
        </w:rPr>
        <w:t xml:space="preserve"> remove an item from the </w:t>
      </w:r>
      <w:r w:rsidRPr="0078475A">
        <w:rPr>
          <w:rFonts w:ascii="Times New Roman" w:hAnsi="Times New Roman" w:cs="Times New Roman"/>
          <w:b/>
          <w:bCs/>
          <w:sz w:val="24"/>
          <w:szCs w:val="24"/>
          <w:lang w:val="en-US"/>
        </w:rPr>
        <w:t>to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the stack, and top() to reveal the </w:t>
      </w:r>
      <w:r w:rsidRPr="0078475A">
        <w:rPr>
          <w:rFonts w:ascii="Times New Roman" w:hAnsi="Times New Roman" w:cs="Times New Roman"/>
          <w:b/>
          <w:bCs/>
          <w:sz w:val="24"/>
          <w:szCs w:val="24"/>
          <w:lang w:val="en-US"/>
        </w:rPr>
        <w:t>to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tem. </w:t>
      </w:r>
    </w:p>
    <w:p w14:paraId="2C9B96E5" w14:textId="11966B25" w:rsidR="00FF4BB4" w:rsidRDefault="00DE39B8" w:rsidP="00FF4BB4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xample</w:t>
      </w:r>
      <w:r w:rsidR="00FF4BB4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</w:p>
    <w:p w14:paraId="12153E9F" w14:textId="53285036" w:rsidR="00FF4BB4" w:rsidRDefault="00FF4BB4" w:rsidP="00DE39B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] [] [] [] [] []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DE39B8">
        <w:rPr>
          <w:rFonts w:ascii="Times New Roman" w:hAnsi="Times New Roman" w:cs="Times New Roman"/>
          <w:sz w:val="24"/>
          <w:szCs w:val="24"/>
          <w:lang w:val="en-US"/>
        </w:rPr>
        <w:tab/>
        <w:t>n = 0 &lt;- array 0-5</w:t>
      </w:r>
    </w:p>
    <w:p w14:paraId="4C9A0175" w14:textId="13CCCE7E" w:rsidR="00DE39B8" w:rsidRPr="00DE39B8" w:rsidRDefault="00DE39B8" w:rsidP="00DE39B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0  1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 2  3 4  5</w:t>
      </w:r>
    </w:p>
    <w:p w14:paraId="0DD5CC72" w14:textId="0260CD7A" w:rsidR="00FF4BB4" w:rsidRDefault="00FF4BB4" w:rsidP="00FF4BB4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[14] [] [] [] [] []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push(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14)</w:t>
      </w:r>
      <w:r w:rsidR="00DE39B8">
        <w:rPr>
          <w:rFonts w:ascii="Times New Roman" w:hAnsi="Times New Roman" w:cs="Times New Roman"/>
          <w:sz w:val="24"/>
          <w:szCs w:val="24"/>
          <w:lang w:val="en-US"/>
        </w:rPr>
        <w:t>; n = 1</w:t>
      </w:r>
    </w:p>
    <w:p w14:paraId="419A2DC4" w14:textId="10BE595B" w:rsidR="00FF4BB4" w:rsidRDefault="00FF4BB4" w:rsidP="00FF4BB4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[14] [17] [] [] [] []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push(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17)</w:t>
      </w:r>
      <w:r w:rsidR="00DE39B8">
        <w:rPr>
          <w:rFonts w:ascii="Times New Roman" w:hAnsi="Times New Roman" w:cs="Times New Roman"/>
          <w:sz w:val="24"/>
          <w:szCs w:val="24"/>
          <w:lang w:val="en-US"/>
        </w:rPr>
        <w:t>; n = 2</w:t>
      </w:r>
    </w:p>
    <w:p w14:paraId="1092AEF6" w14:textId="676684FB" w:rsidR="00FF4BB4" w:rsidRDefault="00FF4BB4" w:rsidP="00FF4BB4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[14] [] [] [] [] []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pop(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DE39B8">
        <w:rPr>
          <w:rFonts w:ascii="Times New Roman" w:hAnsi="Times New Roman" w:cs="Times New Roman"/>
          <w:sz w:val="24"/>
          <w:szCs w:val="24"/>
          <w:lang w:val="en-US"/>
        </w:rPr>
        <w:t>; n = 1</w:t>
      </w:r>
    </w:p>
    <w:p w14:paraId="7286A315" w14:textId="331A6C60" w:rsidR="00FF4BB4" w:rsidRDefault="00FF4BB4" w:rsidP="00FF4BB4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[14] [26] [] [] [] []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DE39B8">
        <w:rPr>
          <w:rFonts w:ascii="Times New Roman" w:hAnsi="Times New Roman" w:cs="Times New Roman"/>
          <w:sz w:val="24"/>
          <w:szCs w:val="24"/>
          <w:lang w:val="en-US"/>
        </w:rPr>
        <w:t>top() = 26; n = 2</w:t>
      </w:r>
    </w:p>
    <w:p w14:paraId="17BC65FC" w14:textId="77777777" w:rsidR="00DE39B8" w:rsidRDefault="00DE39B8" w:rsidP="00FF4BB4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CC62D8A" w14:textId="77777777" w:rsidR="0078475A" w:rsidRDefault="00DE39B8" w:rsidP="00752067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Queue is also a collection dat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ructe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with two important operands: push n pop. The data is stored in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irst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n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First Out (FIFO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ay. </w:t>
      </w:r>
      <w:r w:rsidR="0078475A">
        <w:rPr>
          <w:rFonts w:ascii="Times New Roman" w:hAnsi="Times New Roman" w:cs="Times New Roman"/>
          <w:sz w:val="24"/>
          <w:szCs w:val="24"/>
          <w:lang w:val="en-US"/>
        </w:rPr>
        <w:t xml:space="preserve">Queue Operations are push(x) to add item x to the BACK of the </w:t>
      </w:r>
      <w:proofErr w:type="spellStart"/>
      <w:r w:rsidR="0078475A">
        <w:rPr>
          <w:rFonts w:ascii="Times New Roman" w:hAnsi="Times New Roman" w:cs="Times New Roman"/>
          <w:sz w:val="24"/>
          <w:szCs w:val="24"/>
          <w:lang w:val="en-US"/>
        </w:rPr>
        <w:t>wueue</w:t>
      </w:r>
      <w:proofErr w:type="spellEnd"/>
      <w:r w:rsidR="0078475A">
        <w:rPr>
          <w:rFonts w:ascii="Times New Roman" w:hAnsi="Times New Roman" w:cs="Times New Roman"/>
          <w:sz w:val="24"/>
          <w:szCs w:val="24"/>
          <w:lang w:val="en-US"/>
        </w:rPr>
        <w:t>, pop() to remove item from the FRONT, and front() to reveal the most front item. Front = peek.</w:t>
      </w:r>
    </w:p>
    <w:p w14:paraId="406D3765" w14:textId="0EFE3357" w:rsidR="0078475A" w:rsidRDefault="0078475A" w:rsidP="0078475A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xample: </w:t>
      </w:r>
    </w:p>
    <w:p w14:paraId="490445F4" w14:textId="531D586D" w:rsidR="0078475A" w:rsidRDefault="0078475A" w:rsidP="0078475A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0A8ABE95" wp14:editId="244A57F7">
            <wp:extent cx="2232660" cy="2455583"/>
            <wp:effectExtent l="0" t="0" r="0" b="1905"/>
            <wp:docPr id="6" name="Picture 6" descr="Difference Between Stack and Queue | Data Structure | SlayStud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fference Between Stack and Queue | Data Structure | SlayStudy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4769" cy="2457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62232" w14:textId="77777777" w:rsidR="0078475A" w:rsidRDefault="0078475A" w:rsidP="0078475A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2AED1EA" w14:textId="1BCB0864" w:rsidR="003B4172" w:rsidRDefault="0078475A" w:rsidP="00752067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A5F29">
        <w:rPr>
          <w:rFonts w:ascii="Times New Roman" w:hAnsi="Times New Roman" w:cs="Times New Roman"/>
          <w:sz w:val="24"/>
          <w:szCs w:val="24"/>
          <w:lang w:val="en-US"/>
        </w:rPr>
        <w:t>A. BFS</w:t>
      </w:r>
    </w:p>
    <w:p w14:paraId="570DB64C" w14:textId="72EB9E3F" w:rsidR="00FA5F29" w:rsidRDefault="00FA5F29" w:rsidP="00FA5F2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ush(a)</w:t>
      </w:r>
    </w:p>
    <w:p w14:paraId="19FC64C6" w14:textId="2A731AB7" w:rsidR="00FA5F29" w:rsidRDefault="00FA5F29" w:rsidP="00FA5F2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op(a); push(b); push(c)</w:t>
      </w:r>
    </w:p>
    <w:p w14:paraId="1CD4B22E" w14:textId="6F696B8F" w:rsidR="00FA5F29" w:rsidRDefault="00FA5F29" w:rsidP="00FA5F2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op(b); push(d); push(e); push(f); push(g)</w:t>
      </w:r>
    </w:p>
    <w:p w14:paraId="07D8FFFC" w14:textId="51E3EC56" w:rsidR="00FA5F29" w:rsidRDefault="00FA5F29" w:rsidP="00FA5F2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op(c)</w:t>
      </w:r>
    </w:p>
    <w:p w14:paraId="2FEE84EC" w14:textId="21AE0838" w:rsidR="00FA5F29" w:rsidRDefault="00FA5F29" w:rsidP="00FA5F2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op(d)</w:t>
      </w:r>
    </w:p>
    <w:p w14:paraId="6AD0D623" w14:textId="6FC5A1AA" w:rsidR="00FA5F29" w:rsidRDefault="00FA5F29" w:rsidP="00FA5F2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op(e)</w:t>
      </w:r>
    </w:p>
    <w:p w14:paraId="0BD7F158" w14:textId="19E45B18" w:rsidR="00FA5F29" w:rsidRPr="00FA5F29" w:rsidRDefault="00FA5F29" w:rsidP="00FA5F2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op(f)</w:t>
      </w:r>
    </w:p>
    <w:p w14:paraId="7CD9CECB" w14:textId="71EDB002" w:rsidR="00FA5F29" w:rsidRDefault="00FA5F29" w:rsidP="00FA5F2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op(g)</w:t>
      </w:r>
    </w:p>
    <w:p w14:paraId="46861F1B" w14:textId="7B4573C3" w:rsidR="00FA5F29" w:rsidRDefault="00FA5F29" w:rsidP="00FA5F2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isit order: A, B, C, D, E, F, G</w:t>
      </w:r>
    </w:p>
    <w:p w14:paraId="2C57D81D" w14:textId="77777777" w:rsidR="00FA5F29" w:rsidRDefault="00FA5F29" w:rsidP="00FA5F2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CF34D4E" w14:textId="7964D122" w:rsidR="00FA5F29" w:rsidRDefault="00FA5F29" w:rsidP="00FA5F2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. DFS</w:t>
      </w:r>
    </w:p>
    <w:p w14:paraId="2BB7EC01" w14:textId="5D9E066A" w:rsidR="00FA5F29" w:rsidRDefault="00FA5F29" w:rsidP="00FA5F2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ush(a)</w:t>
      </w:r>
    </w:p>
    <w:p w14:paraId="59E39180" w14:textId="77777777" w:rsidR="004C7979" w:rsidRDefault="00FA5F29" w:rsidP="004C797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op(a); </w:t>
      </w:r>
      <w:r w:rsidR="004C7979">
        <w:rPr>
          <w:rFonts w:ascii="Times New Roman" w:hAnsi="Times New Roman" w:cs="Times New Roman"/>
          <w:sz w:val="24"/>
          <w:szCs w:val="24"/>
          <w:lang w:val="en-US"/>
        </w:rPr>
        <w:t>push(b); push(c)</w:t>
      </w:r>
    </w:p>
    <w:p w14:paraId="1268FA4F" w14:textId="5512DB54" w:rsidR="00FA5F29" w:rsidRDefault="004C7979" w:rsidP="00FA5F2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op(c)</w:t>
      </w:r>
    </w:p>
    <w:p w14:paraId="4F7516F5" w14:textId="5E1CAD8B" w:rsidR="004C7979" w:rsidRDefault="004C7979" w:rsidP="00FA5F2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op(b); push</w:t>
      </w:r>
      <w:r>
        <w:rPr>
          <w:rFonts w:ascii="Times New Roman" w:hAnsi="Times New Roman" w:cs="Times New Roman"/>
          <w:sz w:val="24"/>
          <w:szCs w:val="24"/>
          <w:lang w:val="en-US"/>
        </w:rPr>
        <w:t>(d); push(e); push(f); push(g)</w:t>
      </w:r>
    </w:p>
    <w:p w14:paraId="0D3A95F3" w14:textId="2BAC3A60" w:rsidR="004C7979" w:rsidRDefault="004C7979" w:rsidP="00FA5F2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op(g)</w:t>
      </w:r>
    </w:p>
    <w:p w14:paraId="09483B50" w14:textId="0B32DD1B" w:rsidR="004C7979" w:rsidRDefault="004C7979" w:rsidP="00FA5F2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op(f)</w:t>
      </w:r>
    </w:p>
    <w:p w14:paraId="0C16D9AA" w14:textId="5924D325" w:rsidR="004C7979" w:rsidRDefault="004C7979" w:rsidP="004C797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op(e) </w:t>
      </w:r>
    </w:p>
    <w:p w14:paraId="08A3291C" w14:textId="462861EB" w:rsidR="00586119" w:rsidRDefault="004C7979" w:rsidP="0058611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op(d)</w:t>
      </w:r>
    </w:p>
    <w:p w14:paraId="1C890C28" w14:textId="77777777" w:rsidR="004C7979" w:rsidRDefault="004C7979" w:rsidP="004C797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isit order: A, C, B, G, F, E, D</w:t>
      </w:r>
    </w:p>
    <w:p w14:paraId="1C429820" w14:textId="77777777" w:rsidR="004C7979" w:rsidRDefault="004C7979" w:rsidP="004C797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E1197BC" w14:textId="44F185A2" w:rsidR="004C7979" w:rsidRDefault="004C7979" w:rsidP="004C797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Kesimpulan: </w:t>
      </w:r>
    </w:p>
    <w:p w14:paraId="29A988D5" w14:textId="38CFE9A4" w:rsidR="004C7979" w:rsidRPr="004C7979" w:rsidRDefault="004C7979" w:rsidP="004C7979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F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visit order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be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F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bu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eluar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pop) ite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pali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lak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be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BFS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eluar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ite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pali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p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Kalau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diagram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pohon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ada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jadi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dilihat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perbedaannya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bahwa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di level yang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sama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DFS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maka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ranting paling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kanan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dikeluarkan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terlebih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dahulu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dikerluarkan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menuju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kiri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Sedangkan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menurut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diagram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pohon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BFS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dikeluarkan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ranting yang paling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lastRenderedPageBreak/>
        <w:t>kiri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menuju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ranting yang paling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kanan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Kedua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hal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dilihat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kondisi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terdapat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ranting yang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sejajar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kedudukannya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seperti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B dan C </w:t>
      </w:r>
      <w:proofErr w:type="spellStart"/>
      <w:r w:rsidR="004F5F13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="004F5F13">
        <w:rPr>
          <w:rFonts w:ascii="Times New Roman" w:hAnsi="Times New Roman" w:cs="Times New Roman"/>
          <w:sz w:val="24"/>
          <w:szCs w:val="24"/>
          <w:lang w:val="en-US"/>
        </w:rPr>
        <w:t xml:space="preserve"> d, e, f, dan g. </w:t>
      </w:r>
    </w:p>
    <w:sectPr w:rsidR="004C7979" w:rsidRPr="004C7979" w:rsidSect="00587F61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84B25"/>
    <w:multiLevelType w:val="hybridMultilevel"/>
    <w:tmpl w:val="FAD2F2C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E32843"/>
    <w:multiLevelType w:val="hybridMultilevel"/>
    <w:tmpl w:val="EA102DA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991AAA"/>
    <w:multiLevelType w:val="hybridMultilevel"/>
    <w:tmpl w:val="92900A7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B83B97"/>
    <w:multiLevelType w:val="hybridMultilevel"/>
    <w:tmpl w:val="B7C0DE28"/>
    <w:lvl w:ilvl="0" w:tplc="5DF03F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10A9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1C9A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70ED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EA4E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BC51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D047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8204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66AC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2085180407">
    <w:abstractNumId w:val="1"/>
  </w:num>
  <w:num w:numId="2" w16cid:durableId="1342898787">
    <w:abstractNumId w:val="2"/>
  </w:num>
  <w:num w:numId="3" w16cid:durableId="709034417">
    <w:abstractNumId w:val="3"/>
  </w:num>
  <w:num w:numId="4" w16cid:durableId="17394758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trAws7A0MTY1szBT0lEKTi0uzszPAykwqgUAK5claywAAAA="/>
  </w:docVars>
  <w:rsids>
    <w:rsidRoot w:val="00A35DC0"/>
    <w:rsid w:val="001013B1"/>
    <w:rsid w:val="00146B12"/>
    <w:rsid w:val="001A30DB"/>
    <w:rsid w:val="001B2DF9"/>
    <w:rsid w:val="00203821"/>
    <w:rsid w:val="00244D47"/>
    <w:rsid w:val="00277A5E"/>
    <w:rsid w:val="002B46E5"/>
    <w:rsid w:val="002D022C"/>
    <w:rsid w:val="003119F4"/>
    <w:rsid w:val="00312E4B"/>
    <w:rsid w:val="00327323"/>
    <w:rsid w:val="00342BBE"/>
    <w:rsid w:val="00374920"/>
    <w:rsid w:val="00377F9F"/>
    <w:rsid w:val="003B4172"/>
    <w:rsid w:val="003D2BA3"/>
    <w:rsid w:val="0042238A"/>
    <w:rsid w:val="00452F22"/>
    <w:rsid w:val="00473E52"/>
    <w:rsid w:val="004B39AD"/>
    <w:rsid w:val="004C7979"/>
    <w:rsid w:val="004E5834"/>
    <w:rsid w:val="004F3877"/>
    <w:rsid w:val="004F5F13"/>
    <w:rsid w:val="00506DA6"/>
    <w:rsid w:val="005124FE"/>
    <w:rsid w:val="00540505"/>
    <w:rsid w:val="00581F4B"/>
    <w:rsid w:val="00586119"/>
    <w:rsid w:val="00587F61"/>
    <w:rsid w:val="00673130"/>
    <w:rsid w:val="006E7575"/>
    <w:rsid w:val="006E7C73"/>
    <w:rsid w:val="006F52F8"/>
    <w:rsid w:val="00720A68"/>
    <w:rsid w:val="00727D8F"/>
    <w:rsid w:val="0074454E"/>
    <w:rsid w:val="00752067"/>
    <w:rsid w:val="0078475A"/>
    <w:rsid w:val="008343D7"/>
    <w:rsid w:val="00840F57"/>
    <w:rsid w:val="008619AB"/>
    <w:rsid w:val="00862F17"/>
    <w:rsid w:val="00960B28"/>
    <w:rsid w:val="00965AA6"/>
    <w:rsid w:val="00990B00"/>
    <w:rsid w:val="009D3643"/>
    <w:rsid w:val="009F17DF"/>
    <w:rsid w:val="00A35DC0"/>
    <w:rsid w:val="00A963B9"/>
    <w:rsid w:val="00B20AEC"/>
    <w:rsid w:val="00B226C6"/>
    <w:rsid w:val="00B51E0F"/>
    <w:rsid w:val="00BD38DE"/>
    <w:rsid w:val="00C112D4"/>
    <w:rsid w:val="00C37329"/>
    <w:rsid w:val="00C40767"/>
    <w:rsid w:val="00CB7F5E"/>
    <w:rsid w:val="00CE464D"/>
    <w:rsid w:val="00CE5D18"/>
    <w:rsid w:val="00CF5177"/>
    <w:rsid w:val="00D6459C"/>
    <w:rsid w:val="00DE39B8"/>
    <w:rsid w:val="00DF3DDC"/>
    <w:rsid w:val="00E36F5C"/>
    <w:rsid w:val="00E71BE3"/>
    <w:rsid w:val="00E9210C"/>
    <w:rsid w:val="00FA5F29"/>
    <w:rsid w:val="00FE05E3"/>
    <w:rsid w:val="00FF4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DB95508"/>
  <w15:chartTrackingRefBased/>
  <w15:docId w15:val="{784773A3-DF5C-4257-98D6-325D8BE15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1F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Heading1"/>
    <w:next w:val="Normal"/>
    <w:link w:val="TableofFiguresChar"/>
    <w:autoRedefine/>
    <w:uiPriority w:val="99"/>
    <w:unhideWhenUsed/>
    <w:rsid w:val="00581F4B"/>
    <w:pPr>
      <w:keepNext w:val="0"/>
      <w:keepLines w:val="0"/>
      <w:tabs>
        <w:tab w:val="right" w:leader="dot" w:pos="8008"/>
      </w:tabs>
      <w:spacing w:before="0" w:line="360" w:lineRule="auto"/>
      <w:ind w:left="480" w:hanging="480"/>
      <w:outlineLvl w:val="9"/>
    </w:pPr>
    <w:rPr>
      <w:rFonts w:ascii="Arial" w:hAnsi="Arial" w:cstheme="minorHAnsi"/>
      <w:bCs/>
      <w:color w:val="auto"/>
    </w:rPr>
  </w:style>
  <w:style w:type="character" w:customStyle="1" w:styleId="TableofFiguresChar">
    <w:name w:val="Table of Figures Char"/>
    <w:basedOn w:val="Heading1Char"/>
    <w:link w:val="TableofFigures"/>
    <w:uiPriority w:val="99"/>
    <w:rsid w:val="00581F4B"/>
    <w:rPr>
      <w:rFonts w:ascii="Arial" w:eastAsiaTheme="majorEastAsia" w:hAnsi="Arial" w:cstheme="minorHAnsi"/>
      <w:bCs/>
      <w:color w:val="2F5496" w:themeColor="accent1" w:themeShade="BF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581F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35D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9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9898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6</TotalTime>
  <Pages>4</Pages>
  <Words>639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dhal Kurniawan</dc:creator>
  <cp:keywords/>
  <dc:description/>
  <cp:lastModifiedBy>LAUREN ABIGAIL</cp:lastModifiedBy>
  <cp:revision>42</cp:revision>
  <dcterms:created xsi:type="dcterms:W3CDTF">2023-02-27T03:26:00Z</dcterms:created>
  <dcterms:modified xsi:type="dcterms:W3CDTF">2023-03-06T00:52:00Z</dcterms:modified>
</cp:coreProperties>
</file>